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1171"/>
        <w:gridCol w:w="848"/>
        <w:gridCol w:w="576"/>
        <w:gridCol w:w="783"/>
        <w:gridCol w:w="1047"/>
        <w:gridCol w:w="740"/>
      </w:tblGrid>
      <w:tr w:rsidR="00E96387" w14:paraId="603D14F2" w14:textId="77777777" w:rsidTr="00E9638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B566DF4" w14:textId="77777777" w:rsidR="00E96387" w:rsidRDefault="00000000">
            <w:pPr>
              <w:keepNext/>
              <w:spacing w:after="60"/>
            </w:pPr>
            <w:bookmarkStart w:id="0" w:name="_Hlk180749794"/>
            <w:r>
              <w:rPr>
                <w:rFonts w:ascii="Calibri" w:hAnsi="Calibri"/>
                <w:b/>
                <w:sz w:val="20"/>
              </w:rPr>
              <w:t>Class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0DC4D5C7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Estimat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349E63E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E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5512C624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tatistic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4C484951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C317408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E96387" w14:paraId="5C526067" w14:textId="77777777" w:rsidTr="00E96387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2259710A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rassland</w:t>
            </w:r>
          </w:p>
        </w:tc>
      </w:tr>
      <w:tr w:rsidR="00E96387" w14:paraId="37DF156F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492C1A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2DD5BD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D638B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908197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C8839A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0, 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6D8DA0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E96387" w14:paraId="70A7CAFA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602CB" w14:textId="4ADA99F6" w:rsidR="00E96387" w:rsidRPr="00793A9E" w:rsidRDefault="00793A9E">
            <w:pPr>
              <w:keepNext/>
              <w:spacing w:after="6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dge Den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E5D375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EDDB56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4560C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5E219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, 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FCDD2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3</w:t>
            </w:r>
          </w:p>
        </w:tc>
      </w:tr>
      <w:tr w:rsidR="00E96387" w14:paraId="009C9302" w14:textId="77777777" w:rsidTr="00E96387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7022C2EB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ree Cover</w:t>
            </w:r>
          </w:p>
        </w:tc>
      </w:tr>
      <w:tr w:rsidR="00E96387" w14:paraId="69A2D611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C05AEB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C9CC7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72E23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41BA82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D01DA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87, 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5CEAA7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E96387" w14:paraId="2F08BED6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B3C5E" w14:textId="6CAC81D0" w:rsidR="00E96387" w:rsidRDefault="00793A9E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Edge Den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B519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B367B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65E193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8BBCE3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3, 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A2D4D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E96387" w14:paraId="47B3873C" w14:textId="77777777" w:rsidTr="00E96387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7D8DE5BD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rban Land Cover</w:t>
            </w:r>
          </w:p>
        </w:tc>
      </w:tr>
      <w:tr w:rsidR="00E96387" w14:paraId="269C9714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57E123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4DB79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44900B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6BCBB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2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931765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97, 0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F53FC7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E96387" w14:paraId="6C71031E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C8F50" w14:textId="65C4CE33" w:rsidR="00E96387" w:rsidRDefault="00793A9E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Edge Den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2E0FA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ADCCC2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950493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1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D2390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4, 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A32F1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E96387" w14:paraId="56CB7CB6" w14:textId="77777777" w:rsidTr="00E96387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46917F3F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hrubland</w:t>
            </w:r>
          </w:p>
        </w:tc>
      </w:tr>
      <w:tr w:rsidR="00E96387" w14:paraId="0ABBAC5D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7C3060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58C00B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CC58CA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76FB5A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95677C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55, 0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AFFE4D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9</w:t>
            </w:r>
          </w:p>
        </w:tc>
      </w:tr>
      <w:tr w:rsidR="00E96387" w14:paraId="54D142EE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01DD6" w14:textId="62AE4261" w:rsidR="00E96387" w:rsidRDefault="00793A9E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Edge Den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158178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4B38E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393C0E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1CD62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, 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F122D0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</w:t>
            </w:r>
          </w:p>
        </w:tc>
      </w:tr>
      <w:tr w:rsidR="00E96387" w14:paraId="01FB514C" w14:textId="77777777" w:rsidTr="00E96387">
        <w:trPr>
          <w:cantSplit/>
          <w:jc w:val="center"/>
        </w:trPr>
        <w:tc>
          <w:tcPr>
            <w:tcW w:w="0" w:type="auto"/>
            <w:gridSpan w:val="6"/>
            <w:tcBorders>
              <w:top w:val="single" w:sz="16" w:space="0" w:color="D3D3D3"/>
              <w:left w:val="single" w:sz="0" w:space="0" w:color="D3D3D3"/>
              <w:bottom w:val="single" w:sz="16" w:space="0" w:color="D3D3D3"/>
              <w:right w:val="single" w:sz="0" w:space="0" w:color="D3D3D3"/>
            </w:tcBorders>
            <w:tcMar>
              <w:top w:w="25" w:type="dxa"/>
            </w:tcMar>
          </w:tcPr>
          <w:p w14:paraId="7B01753B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ropland</w:t>
            </w:r>
          </w:p>
        </w:tc>
      </w:tr>
      <w:tr w:rsidR="00E96387" w14:paraId="325F93D3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6A83A3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(Intercept)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8D272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E1BCF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3D971D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AEEE0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, 2.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0B022F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E96387" w14:paraId="07C273FC" w14:textId="77777777" w:rsidTr="00E9638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B6DBD3" w14:textId="6518303C" w:rsidR="00E96387" w:rsidRDefault="00793A9E">
            <w:pPr>
              <w:keepNext/>
              <w:spacing w:after="60"/>
            </w:pPr>
            <w:r>
              <w:rPr>
                <w:rFonts w:ascii="Calibri" w:hAnsi="Calibri" w:cs="Calibri"/>
                <w:sz w:val="20"/>
                <w:szCs w:val="20"/>
              </w:rPr>
              <w:t>Edge Density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1BDCC8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F1C82A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8AF21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3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33D7C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6, -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DA963D" w14:textId="77777777" w:rsidR="00E96387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02</w:t>
            </w:r>
          </w:p>
        </w:tc>
      </w:tr>
      <w:tr w:rsidR="00E96387" w14:paraId="6FA5A692" w14:textId="77777777" w:rsidTr="00E96387">
        <w:trPr>
          <w:cantSplit/>
          <w:jc w:val="center"/>
        </w:trPr>
        <w:tc>
          <w:tcPr>
            <w:tcW w:w="0" w:type="auto"/>
            <w:gridSpan w:val="6"/>
          </w:tcPr>
          <w:p w14:paraId="49E84B82" w14:textId="77777777" w:rsidR="00E96387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SE = Standard Error, CI = Confidence Interval</w:t>
            </w:r>
          </w:p>
        </w:tc>
      </w:tr>
      <w:bookmarkEnd w:id="0"/>
    </w:tbl>
    <w:p w14:paraId="40F421E8" w14:textId="77777777" w:rsidR="00E96387" w:rsidRDefault="00E96387">
      <w:pPr>
        <w:pStyle w:val="FirstParagraph"/>
      </w:pPr>
    </w:p>
    <w:sectPr w:rsidR="00E96387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10487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3390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6387"/>
    <w:rsid w:val="004624CE"/>
    <w:rsid w:val="00793A9E"/>
    <w:rsid w:val="00E96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B3D9C"/>
  <w15:docId w15:val="{7FBCA272-8DE3-4B47-AE02-8CCDC17497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94</Words>
  <Characters>539</Characters>
  <Application>Microsoft Office Word</Application>
  <DocSecurity>0</DocSecurity>
  <Lines>4</Lines>
  <Paragraphs>1</Paragraphs>
  <ScaleCrop>false</ScaleCrop>
  <Company/>
  <LinksUpToDate>false</LinksUpToDate>
  <CharactersWithSpaces>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ylor Headland</cp:lastModifiedBy>
  <cp:revision>2</cp:revision>
  <dcterms:created xsi:type="dcterms:W3CDTF">2024-10-25T01:24:00Z</dcterms:created>
  <dcterms:modified xsi:type="dcterms:W3CDTF">2024-10-25T01:33:00Z</dcterms:modified>
</cp:coreProperties>
</file>